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56C3" w:rsidRPr="001B56C3" w:rsidRDefault="00120488" w:rsidP="001B56C3">
      <w:pPr>
        <w:jc w:val="center"/>
        <w:rPr>
          <w:sz w:val="36"/>
          <w:szCs w:val="36"/>
        </w:rPr>
      </w:pPr>
      <w:r>
        <w:rPr>
          <w:sz w:val="36"/>
          <w:szCs w:val="36"/>
        </w:rPr>
        <w:t>Lab-9</w:t>
      </w:r>
    </w:p>
    <w:p w:rsidR="001B56C3" w:rsidRDefault="00120488" w:rsidP="001B56C3">
      <w:pPr>
        <w:jc w:val="center"/>
        <w:rPr>
          <w:sz w:val="36"/>
          <w:szCs w:val="36"/>
        </w:rPr>
      </w:pPr>
      <w:r>
        <w:rPr>
          <w:sz w:val="36"/>
          <w:szCs w:val="36"/>
        </w:rPr>
        <w:t>Association Rule Mining</w:t>
      </w:r>
    </w:p>
    <w:p w:rsidR="00120488" w:rsidRDefault="00120488" w:rsidP="001B56C3">
      <w:pPr>
        <w:jc w:val="center"/>
        <w:rPr>
          <w:sz w:val="36"/>
          <w:szCs w:val="36"/>
        </w:rPr>
      </w:pPr>
    </w:p>
    <w:p w:rsidR="00120488" w:rsidRPr="00120488" w:rsidRDefault="00120488" w:rsidP="00120488">
      <w:r>
        <w:rPr>
          <w:b/>
        </w:rPr>
        <w:t>Note</w:t>
      </w:r>
      <w:r w:rsidRPr="00120488">
        <w:t>: the solution of today’s lab also given in R. You can explore it and understand the ARM. However, you are also advised to explore</w:t>
      </w:r>
      <w:r>
        <w:t xml:space="preserve"> and </w:t>
      </w:r>
      <w:r w:rsidRPr="00120488">
        <w:t>the car</w:t>
      </w:r>
      <w:r>
        <w:t>ry o</w:t>
      </w:r>
      <w:r w:rsidRPr="00120488">
        <w:t xml:space="preserve">ut the same or similar experiments using other data science programing languages such as Python. </w:t>
      </w:r>
    </w:p>
    <w:p w:rsidR="00120488" w:rsidRPr="0079295F" w:rsidRDefault="00120488" w:rsidP="00120488">
      <w:pPr>
        <w:rPr>
          <w:b/>
        </w:rPr>
      </w:pPr>
      <w:r w:rsidRPr="0079295F">
        <w:rPr>
          <w:b/>
        </w:rPr>
        <w:t>Association rule mining on “Titanic dataset”</w:t>
      </w:r>
    </w:p>
    <w:p w:rsidR="00120488" w:rsidRPr="00527FA4" w:rsidRDefault="00120488" w:rsidP="00120488">
      <w:pPr>
        <w:rPr>
          <w:b/>
          <w:sz w:val="28"/>
          <w:szCs w:val="28"/>
        </w:rPr>
      </w:pPr>
      <w:r w:rsidRPr="00527FA4">
        <w:rPr>
          <w:b/>
          <w:sz w:val="28"/>
          <w:szCs w:val="28"/>
        </w:rPr>
        <w:t xml:space="preserve">1. Dataset </w:t>
      </w:r>
    </w:p>
    <w:p w:rsidR="00120488" w:rsidRDefault="00120488" w:rsidP="00120488">
      <w:r>
        <w:t>A.</w:t>
      </w:r>
    </w:p>
    <w:p w:rsidR="00120488" w:rsidRDefault="00120488" w:rsidP="00120488">
      <w:r>
        <w:t xml:space="preserve">(it is R compatible only- It has been pre-processed and vertical dataset compatible to apply </w:t>
      </w:r>
      <w:proofErr w:type="spellStart"/>
      <w:r>
        <w:t>Ariory</w:t>
      </w:r>
      <w:proofErr w:type="spellEnd"/>
      <w:r>
        <w:t>)</w:t>
      </w:r>
    </w:p>
    <w:p w:rsidR="00120488" w:rsidRDefault="00120488" w:rsidP="00120488">
      <w:hyperlink r:id="rId5" w:history="1">
        <w:r w:rsidRPr="007E57C2">
          <w:rPr>
            <w:rStyle w:val="Hyperlink"/>
          </w:rPr>
          <w:t>https://drive.google.com/file/d/1dGEBw_pZM4Y6NDezyJ3bKLeo6WBlbtdi/view?usp=sharing</w:t>
        </w:r>
      </w:hyperlink>
    </w:p>
    <w:p w:rsidR="00120488" w:rsidRDefault="00120488" w:rsidP="00120488">
      <w:r>
        <w:t>Download it and load in R-environment</w:t>
      </w:r>
    </w:p>
    <w:p w:rsidR="00120488" w:rsidRPr="00210567" w:rsidRDefault="00120488" w:rsidP="0012048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10567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gramStart"/>
      <w:r w:rsidRPr="00210567">
        <w:rPr>
          <w:rFonts w:ascii="Lucida Console" w:eastAsia="Times New Roman" w:hAnsi="Lucida Console" w:cs="Courier New"/>
          <w:color w:val="0000FF"/>
          <w:sz w:val="20"/>
          <w:szCs w:val="20"/>
        </w:rPr>
        <w:t>load(</w:t>
      </w:r>
      <w:proofErr w:type="gramEnd"/>
      <w:r w:rsidRPr="00210567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"C:/Users/Dr. </w:t>
      </w:r>
      <w:proofErr w:type="spellStart"/>
      <w:r w:rsidRPr="00210567">
        <w:rPr>
          <w:rFonts w:ascii="Lucida Console" w:eastAsia="Times New Roman" w:hAnsi="Lucida Console" w:cs="Courier New"/>
          <w:color w:val="0000FF"/>
          <w:sz w:val="20"/>
          <w:szCs w:val="20"/>
        </w:rPr>
        <w:t>Vivek</w:t>
      </w:r>
      <w:proofErr w:type="spellEnd"/>
      <w:r w:rsidRPr="00210567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Tiwari/Downloads/</w:t>
      </w:r>
      <w:proofErr w:type="spellStart"/>
      <w:r w:rsidRPr="00210567">
        <w:rPr>
          <w:rFonts w:ascii="Lucida Console" w:eastAsia="Times New Roman" w:hAnsi="Lucida Console" w:cs="Courier New"/>
          <w:color w:val="0000FF"/>
          <w:sz w:val="20"/>
          <w:szCs w:val="20"/>
        </w:rPr>
        <w:t>titanic.raw.rdata</w:t>
      </w:r>
      <w:proofErr w:type="spellEnd"/>
      <w:r w:rsidRPr="00210567">
        <w:rPr>
          <w:rFonts w:ascii="Lucida Console" w:eastAsia="Times New Roman" w:hAnsi="Lucida Console" w:cs="Courier New"/>
          <w:color w:val="0000FF"/>
          <w:sz w:val="20"/>
          <w:szCs w:val="20"/>
        </w:rPr>
        <w:t>")</w:t>
      </w:r>
    </w:p>
    <w:p w:rsidR="00120488" w:rsidRPr="00210567" w:rsidRDefault="00120488" w:rsidP="0012048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10567">
        <w:rPr>
          <w:rFonts w:ascii="Lucida Console" w:eastAsia="Times New Roman" w:hAnsi="Lucida Console" w:cs="Courier New"/>
          <w:color w:val="0000FF"/>
          <w:sz w:val="20"/>
          <w:szCs w:val="20"/>
        </w:rPr>
        <w:t>&gt; View(</w:t>
      </w:r>
      <w:proofErr w:type="spellStart"/>
      <w:r w:rsidRPr="00210567">
        <w:rPr>
          <w:rFonts w:ascii="Lucida Console" w:eastAsia="Times New Roman" w:hAnsi="Lucida Console" w:cs="Courier New"/>
          <w:color w:val="0000FF"/>
          <w:sz w:val="20"/>
          <w:szCs w:val="20"/>
        </w:rPr>
        <w:t>titanic.raw</w:t>
      </w:r>
      <w:proofErr w:type="spellEnd"/>
      <w:r w:rsidRPr="00210567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120488" w:rsidRPr="00210567" w:rsidRDefault="00120488" w:rsidP="0012048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10567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210567">
        <w:rPr>
          <w:rFonts w:ascii="Lucida Console" w:eastAsia="Times New Roman" w:hAnsi="Lucida Console" w:cs="Courier New"/>
          <w:color w:val="0000FF"/>
          <w:sz w:val="20"/>
          <w:szCs w:val="20"/>
        </w:rPr>
        <w:t>titanic.raw</w:t>
      </w:r>
      <w:proofErr w:type="spellEnd"/>
    </w:p>
    <w:p w:rsidR="00120488" w:rsidRPr="00210567" w:rsidRDefault="00120488" w:rsidP="0012048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210567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Class    Sex   Age Survived</w:t>
      </w:r>
    </w:p>
    <w:p w:rsidR="00120488" w:rsidRPr="00210567" w:rsidRDefault="00120488" w:rsidP="0012048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210567">
        <w:rPr>
          <w:rFonts w:ascii="Lucida Console" w:eastAsia="Times New Roman" w:hAnsi="Lucida Console" w:cs="Courier New"/>
          <w:color w:val="000000"/>
          <w:sz w:val="20"/>
          <w:szCs w:val="20"/>
        </w:rPr>
        <w:t>1      3rd   Male Child       No</w:t>
      </w:r>
    </w:p>
    <w:p w:rsidR="00120488" w:rsidRPr="00210567" w:rsidRDefault="00120488" w:rsidP="0012048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210567">
        <w:rPr>
          <w:rFonts w:ascii="Lucida Console" w:eastAsia="Times New Roman" w:hAnsi="Lucida Console" w:cs="Courier New"/>
          <w:color w:val="000000"/>
          <w:sz w:val="20"/>
          <w:szCs w:val="20"/>
        </w:rPr>
        <w:t>2      3rd   Male Child       No</w:t>
      </w:r>
    </w:p>
    <w:p w:rsidR="00120488" w:rsidRPr="00210567" w:rsidRDefault="00120488" w:rsidP="0012048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210567">
        <w:rPr>
          <w:rFonts w:ascii="Lucida Console" w:eastAsia="Times New Roman" w:hAnsi="Lucida Console" w:cs="Courier New"/>
          <w:color w:val="000000"/>
          <w:sz w:val="20"/>
          <w:szCs w:val="20"/>
        </w:rPr>
        <w:t>3      3rd   Male Child       No</w:t>
      </w:r>
    </w:p>
    <w:p w:rsidR="00120488" w:rsidRDefault="00120488" w:rsidP="00120488"/>
    <w:p w:rsidR="00120488" w:rsidRDefault="00120488" w:rsidP="00120488"/>
    <w:p w:rsidR="00120488" w:rsidRDefault="00120488" w:rsidP="00120488">
      <w:r>
        <w:t>B.  You can directly load dataset from R-repository as:</w:t>
      </w:r>
    </w:p>
    <w:p w:rsidR="00120488" w:rsidRPr="004F1B05" w:rsidRDefault="00120488" w:rsidP="0012048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spellStart"/>
      <w:proofErr w:type="gramStart"/>
      <w:r w:rsidRPr="004F1B05">
        <w:rPr>
          <w:rFonts w:ascii="Lucida Console" w:eastAsia="Times New Roman" w:hAnsi="Lucida Console" w:cs="Courier New"/>
          <w:color w:val="0000FF"/>
          <w:sz w:val="20"/>
          <w:szCs w:val="20"/>
        </w:rPr>
        <w:t>install.packages</w:t>
      </w:r>
      <w:proofErr w:type="spellEnd"/>
      <w:proofErr w:type="gramEnd"/>
      <w:r w:rsidRPr="004F1B05">
        <w:rPr>
          <w:rFonts w:ascii="Lucida Console" w:eastAsia="Times New Roman" w:hAnsi="Lucida Console" w:cs="Courier New"/>
          <w:color w:val="0000FF"/>
          <w:sz w:val="20"/>
          <w:szCs w:val="20"/>
        </w:rPr>
        <w:t>("</w:t>
      </w:r>
      <w:proofErr w:type="spellStart"/>
      <w:r w:rsidRPr="004F1B05">
        <w:rPr>
          <w:rFonts w:ascii="Lucida Console" w:eastAsia="Times New Roman" w:hAnsi="Lucida Console" w:cs="Courier New"/>
          <w:color w:val="0000FF"/>
          <w:sz w:val="20"/>
          <w:szCs w:val="20"/>
        </w:rPr>
        <w:t>datasets.load</w:t>
      </w:r>
      <w:proofErr w:type="spellEnd"/>
      <w:r w:rsidRPr="004F1B05">
        <w:rPr>
          <w:rFonts w:ascii="Lucida Console" w:eastAsia="Times New Roman" w:hAnsi="Lucida Console" w:cs="Courier New"/>
          <w:color w:val="0000FF"/>
          <w:sz w:val="20"/>
          <w:szCs w:val="20"/>
        </w:rPr>
        <w:t>")</w:t>
      </w:r>
    </w:p>
    <w:p w:rsidR="00120488" w:rsidRDefault="00120488" w:rsidP="00120488">
      <w:r>
        <w:t xml:space="preserve"> </w:t>
      </w:r>
    </w:p>
    <w:p w:rsidR="00120488" w:rsidRDefault="00120488" w:rsidP="00120488">
      <w:r>
        <w:t xml:space="preserve">There are so many other ways to load the data set. It will load in R environment all dataset. Our </w:t>
      </w:r>
      <w:proofErr w:type="spellStart"/>
      <w:r>
        <w:t>ineterst</w:t>
      </w:r>
      <w:proofErr w:type="spellEnd"/>
      <w:r>
        <w:t xml:space="preserve"> on Titanic only.</w:t>
      </w:r>
    </w:p>
    <w:p w:rsidR="00120488" w:rsidRPr="004F1B05" w:rsidRDefault="00120488" w:rsidP="0012048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4F1B05">
        <w:rPr>
          <w:rFonts w:ascii="Lucida Console" w:eastAsia="Times New Roman" w:hAnsi="Lucida Console" w:cs="Courier New"/>
          <w:color w:val="0000FF"/>
          <w:sz w:val="20"/>
          <w:szCs w:val="20"/>
        </w:rPr>
        <w:t>&gt; View(Titanic)</w:t>
      </w:r>
    </w:p>
    <w:p w:rsidR="00120488" w:rsidRPr="004F1B05" w:rsidRDefault="00120488" w:rsidP="0012048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4F1B05">
        <w:rPr>
          <w:rFonts w:ascii="Lucida Console" w:eastAsia="Times New Roman" w:hAnsi="Lucida Console" w:cs="Courier New"/>
          <w:color w:val="0000FF"/>
          <w:sz w:val="20"/>
          <w:szCs w:val="20"/>
        </w:rPr>
        <w:t>&gt; Titanic</w:t>
      </w:r>
    </w:p>
    <w:p w:rsidR="00120488" w:rsidRPr="004F1B05" w:rsidRDefault="00120488" w:rsidP="0012048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gramStart"/>
      <w:r w:rsidRPr="004F1B05">
        <w:rPr>
          <w:rFonts w:ascii="Lucida Console" w:eastAsia="Times New Roman" w:hAnsi="Lucida Console" w:cs="Courier New"/>
          <w:color w:val="000000"/>
          <w:sz w:val="20"/>
          <w:szCs w:val="20"/>
        </w:rPr>
        <w:t>, ,</w:t>
      </w:r>
      <w:proofErr w:type="gramEnd"/>
      <w:r w:rsidRPr="004F1B05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Age = Child, Survived = No</w:t>
      </w:r>
    </w:p>
    <w:p w:rsidR="00120488" w:rsidRPr="004F1B05" w:rsidRDefault="00120488" w:rsidP="0012048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120488" w:rsidRPr="004F1B05" w:rsidRDefault="00120488" w:rsidP="0012048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4F1B05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 Sex</w:t>
      </w:r>
    </w:p>
    <w:p w:rsidR="00120488" w:rsidRPr="004F1B05" w:rsidRDefault="00120488" w:rsidP="0012048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gramStart"/>
      <w:r w:rsidRPr="004F1B05">
        <w:rPr>
          <w:rFonts w:ascii="Lucida Console" w:eastAsia="Times New Roman" w:hAnsi="Lucida Console" w:cs="Courier New"/>
          <w:color w:val="000000"/>
          <w:sz w:val="20"/>
          <w:szCs w:val="20"/>
        </w:rPr>
        <w:t>Class  Male</w:t>
      </w:r>
      <w:proofErr w:type="gramEnd"/>
      <w:r w:rsidRPr="004F1B05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Female</w:t>
      </w:r>
    </w:p>
    <w:p w:rsidR="00120488" w:rsidRPr="004F1B05" w:rsidRDefault="00120488" w:rsidP="0012048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4F1B05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1st     0      0</w:t>
      </w:r>
    </w:p>
    <w:p w:rsidR="00120488" w:rsidRPr="004F1B05" w:rsidRDefault="00120488" w:rsidP="0012048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4F1B05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2nd     0      0</w:t>
      </w:r>
    </w:p>
    <w:p w:rsidR="00120488" w:rsidRPr="004F1B05" w:rsidRDefault="00120488" w:rsidP="0012048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4F1B05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3rd    35     17</w:t>
      </w:r>
    </w:p>
    <w:p w:rsidR="00120488" w:rsidRPr="004F1B05" w:rsidRDefault="00120488" w:rsidP="0012048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4F1B05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Crew    0      0</w:t>
      </w:r>
    </w:p>
    <w:p w:rsidR="00120488" w:rsidRPr="004F1B05" w:rsidRDefault="00120488" w:rsidP="0012048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120488" w:rsidRPr="004F1B05" w:rsidRDefault="00120488" w:rsidP="0012048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gramStart"/>
      <w:r w:rsidRPr="004F1B05">
        <w:rPr>
          <w:rFonts w:ascii="Lucida Console" w:eastAsia="Times New Roman" w:hAnsi="Lucida Console" w:cs="Courier New"/>
          <w:color w:val="000000"/>
          <w:sz w:val="20"/>
          <w:szCs w:val="20"/>
        </w:rPr>
        <w:t>, ,</w:t>
      </w:r>
      <w:proofErr w:type="gramEnd"/>
      <w:r w:rsidRPr="004F1B05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Age = Adult, Survived = No</w:t>
      </w:r>
    </w:p>
    <w:p w:rsidR="00120488" w:rsidRDefault="00120488" w:rsidP="00120488"/>
    <w:p w:rsidR="00120488" w:rsidRDefault="00120488" w:rsidP="00120488">
      <w:r w:rsidRPr="00D66163">
        <w:rPr>
          <w:b/>
        </w:rPr>
        <w:lastRenderedPageBreak/>
        <w:t>Note:</w:t>
      </w:r>
      <w:r>
        <w:t xml:space="preserve"> This Titanic dataset is horizontal and not suitable for </w:t>
      </w:r>
      <w:proofErr w:type="spellStart"/>
      <w:r>
        <w:t>Apriory</w:t>
      </w:r>
      <w:proofErr w:type="spellEnd"/>
      <w:r>
        <w:t>. Through the pre-processing technique, we have to convert it into vertical dataset where each row will represent each person. This dataset is ready available in option A.</w:t>
      </w:r>
    </w:p>
    <w:p w:rsidR="00120488" w:rsidRDefault="00120488" w:rsidP="00120488"/>
    <w:p w:rsidR="00120488" w:rsidRDefault="00120488" w:rsidP="00120488">
      <w:r>
        <w:t xml:space="preserve">2. Apply the </w:t>
      </w:r>
      <w:proofErr w:type="spellStart"/>
      <w:r>
        <w:t>Apriory</w:t>
      </w:r>
      <w:proofErr w:type="spellEnd"/>
      <w:r>
        <w:t xml:space="preserve"> with different value</w:t>
      </w:r>
      <w:r w:rsidR="0007608A">
        <w:t>s</w:t>
      </w:r>
      <w:bookmarkStart w:id="0" w:name="_GoBack"/>
      <w:bookmarkEnd w:id="0"/>
      <w:r>
        <w:t xml:space="preserve"> of confidence and inspect the rules.</w:t>
      </w:r>
    </w:p>
    <w:p w:rsidR="00120488" w:rsidRDefault="00120488" w:rsidP="00120488">
      <w:r>
        <w:t>3. Try to interpret and understand the rules</w:t>
      </w:r>
    </w:p>
    <w:p w:rsidR="00120488" w:rsidRDefault="00120488" w:rsidP="001B56C3">
      <w:pPr>
        <w:jc w:val="center"/>
        <w:rPr>
          <w:sz w:val="36"/>
          <w:szCs w:val="36"/>
        </w:rPr>
      </w:pPr>
    </w:p>
    <w:p w:rsidR="00120488" w:rsidRDefault="00120488" w:rsidP="001B56C3">
      <w:pPr>
        <w:jc w:val="center"/>
        <w:rPr>
          <w:sz w:val="36"/>
          <w:szCs w:val="36"/>
        </w:rPr>
      </w:pPr>
    </w:p>
    <w:sectPr w:rsidR="001204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4A0320"/>
    <w:multiLevelType w:val="multilevel"/>
    <w:tmpl w:val="019891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8102D69"/>
    <w:multiLevelType w:val="multilevel"/>
    <w:tmpl w:val="830839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MTczNrIwtzQ1MrBU0lEKTi0uzszPAykwqgUAB3WMGywAAAA="/>
  </w:docVars>
  <w:rsids>
    <w:rsidRoot w:val="00624174"/>
    <w:rsid w:val="0007608A"/>
    <w:rsid w:val="00120488"/>
    <w:rsid w:val="001B56C3"/>
    <w:rsid w:val="00273B51"/>
    <w:rsid w:val="0056501B"/>
    <w:rsid w:val="00624174"/>
    <w:rsid w:val="006E5B3F"/>
    <w:rsid w:val="00A44940"/>
    <w:rsid w:val="00C53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B70EC"/>
  <w15:chartTrackingRefBased/>
  <w15:docId w15:val="{B51D163A-7D80-41DF-9CE8-C31914A07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56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B56C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rive.google.com/file/d/1dGEBw_pZM4Y6NDezyJ3bKLeo6WBlbtdi/view?usp=shar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49</Words>
  <Characters>14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5</cp:revision>
  <dcterms:created xsi:type="dcterms:W3CDTF">2019-10-04T09:03:00Z</dcterms:created>
  <dcterms:modified xsi:type="dcterms:W3CDTF">2019-10-04T09:07:00Z</dcterms:modified>
</cp:coreProperties>
</file>